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0C4A1C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59</w:t>
      </w:r>
      <w:bookmarkStart w:id="0" w:name="_GoBack"/>
      <w:bookmarkEnd w:id="0"/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0C4A1C">
        <w:t>67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0C4A1C">
        <w:t xml:space="preserve">Jozefovi </w:t>
      </w:r>
      <w:proofErr w:type="spellStart"/>
      <w:r w:rsidR="000C4A1C">
        <w:t>Tekáčovi</w:t>
      </w:r>
      <w:proofErr w:type="spellEnd"/>
      <w:r w:rsidR="000C4A1C">
        <w:t>, bývalému predsedovi predstavenstva Nemocnice Poprad, a. s.</w:t>
      </w:r>
    </w:p>
    <w:p w:rsidR="000C4A1C" w:rsidRPr="00DB449E" w:rsidRDefault="000C4A1C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0C4A1C">
        <w:t>uznesením č. 481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0C4A1C">
        <w:t xml:space="preserve">Jozefovi </w:t>
      </w:r>
      <w:proofErr w:type="spellStart"/>
      <w:r w:rsidR="000C4A1C">
        <w:t>Tekáčovi</w:t>
      </w:r>
      <w:proofErr w:type="spellEnd"/>
      <w:r w:rsidR="000C4A1C">
        <w:t>, bývalému predsedovi predstavenstva Nemocnice Poprad, a. s.</w:t>
      </w:r>
    </w:p>
    <w:p w:rsidR="000C4A1C" w:rsidRPr="003850F1" w:rsidRDefault="000C4A1C" w:rsidP="005855E4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C4A1C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3A0CACD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7F561-5577-4096-94C6-1B10862B1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0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07:52:00Z</dcterms:modified>
</cp:coreProperties>
</file>